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33416" w14:textId="77777777" w:rsidR="009B26A3" w:rsidRDefault="00BE4683">
      <w:pPr>
        <w:rPr>
          <w:b/>
        </w:rPr>
      </w:pPr>
      <w:r>
        <w:rPr>
          <w:b/>
        </w:rPr>
        <w:t>Industry Links</w:t>
      </w:r>
    </w:p>
    <w:p w14:paraId="3202087C" w14:textId="77777777" w:rsidR="00BE4683" w:rsidRDefault="00BE4683">
      <w:pPr>
        <w:rPr>
          <w:b/>
        </w:rPr>
      </w:pPr>
    </w:p>
    <w:p w14:paraId="130C4462" w14:textId="77777777" w:rsidR="00BE4683" w:rsidRDefault="00BE4683">
      <w:pPr>
        <w:rPr>
          <w:b/>
        </w:rPr>
      </w:pPr>
      <w:r>
        <w:rPr>
          <w:b/>
        </w:rPr>
        <w:t>FCC Universal Licensing System</w:t>
      </w:r>
    </w:p>
    <w:p w14:paraId="58A81414" w14:textId="77777777" w:rsidR="00BE4683" w:rsidRDefault="00BE4683">
      <w:pPr>
        <w:rPr>
          <w:i/>
          <w:u w:val="single"/>
        </w:rPr>
      </w:pPr>
      <w:hyperlink r:id="rId4" w:history="1">
        <w:r w:rsidRPr="00BE4683">
          <w:rPr>
            <w:rStyle w:val="Hyperlink"/>
            <w:i/>
          </w:rPr>
          <w:t>http://wirel</w:t>
        </w:r>
        <w:r w:rsidRPr="00BE4683">
          <w:rPr>
            <w:rStyle w:val="Hyperlink"/>
            <w:i/>
          </w:rPr>
          <w:t>e</w:t>
        </w:r>
        <w:r w:rsidRPr="00BE4683">
          <w:rPr>
            <w:rStyle w:val="Hyperlink"/>
            <w:i/>
          </w:rPr>
          <w:t>ss.fcc.gov/uls/index.htm?job=home</w:t>
        </w:r>
      </w:hyperlink>
    </w:p>
    <w:p w14:paraId="4317311C" w14:textId="77777777" w:rsidR="00BE4683" w:rsidRDefault="00BE4683">
      <w:pPr>
        <w:rPr>
          <w:i/>
          <w:u w:val="single"/>
        </w:rPr>
      </w:pPr>
    </w:p>
    <w:p w14:paraId="6BC3E3F3" w14:textId="77777777" w:rsidR="00BE4683" w:rsidRPr="00BE4683" w:rsidRDefault="00BE4683">
      <w:pPr>
        <w:rPr>
          <w:b/>
          <w:lang w:val="it-IT"/>
        </w:rPr>
      </w:pPr>
      <w:r w:rsidRPr="00BE4683">
        <w:rPr>
          <w:b/>
          <w:lang w:val="it-IT"/>
        </w:rPr>
        <w:t>FCC Antenna Site Registration</w:t>
      </w:r>
    </w:p>
    <w:p w14:paraId="550CC6E1" w14:textId="77777777" w:rsidR="00BE4683" w:rsidRDefault="00BE4683">
      <w:pPr>
        <w:rPr>
          <w:i/>
          <w:u w:val="single"/>
          <w:lang w:val="it-IT"/>
        </w:rPr>
      </w:pPr>
      <w:hyperlink r:id="rId5" w:history="1">
        <w:r w:rsidRPr="00BE4683">
          <w:rPr>
            <w:rStyle w:val="Hyperlink"/>
            <w:i/>
            <w:lang w:val="it-IT"/>
          </w:rPr>
          <w:t>http://wireless.fcc.gov/antenna/index.htm?job=home</w:t>
        </w:r>
      </w:hyperlink>
    </w:p>
    <w:p w14:paraId="66368B44" w14:textId="77777777" w:rsidR="00BE4683" w:rsidRDefault="00BE4683">
      <w:pPr>
        <w:rPr>
          <w:i/>
          <w:u w:val="single"/>
          <w:lang w:val="it-IT"/>
        </w:rPr>
      </w:pPr>
    </w:p>
    <w:p w14:paraId="55898E43" w14:textId="77777777" w:rsidR="00BE4683" w:rsidRDefault="00BE4683">
      <w:pPr>
        <w:rPr>
          <w:b/>
        </w:rPr>
      </w:pPr>
      <w:r w:rsidRPr="00BE4683">
        <w:rPr>
          <w:b/>
        </w:rPr>
        <w:t>Department of Homeland Security/ Office of Emergency Communications</w:t>
      </w:r>
    </w:p>
    <w:p w14:paraId="19238306" w14:textId="77777777" w:rsidR="00BE4683" w:rsidRDefault="00BE4683">
      <w:pPr>
        <w:rPr>
          <w:i/>
          <w:u w:val="single"/>
        </w:rPr>
      </w:pPr>
      <w:hyperlink r:id="rId6" w:history="1">
        <w:r w:rsidRPr="00BE4683">
          <w:rPr>
            <w:rStyle w:val="Hyperlink"/>
            <w:i/>
          </w:rPr>
          <w:t>http://www.d</w:t>
        </w:r>
        <w:r w:rsidRPr="00BE4683">
          <w:rPr>
            <w:rStyle w:val="Hyperlink"/>
            <w:i/>
          </w:rPr>
          <w:t>h</w:t>
        </w:r>
        <w:r w:rsidRPr="00BE4683">
          <w:rPr>
            <w:rStyle w:val="Hyperlink"/>
            <w:i/>
          </w:rPr>
          <w:t>s.gov/xabout/structure/gc_1189774174005.shtm</w:t>
        </w:r>
      </w:hyperlink>
    </w:p>
    <w:p w14:paraId="02663920" w14:textId="77777777" w:rsidR="00BE4683" w:rsidRDefault="00BE4683">
      <w:pPr>
        <w:rPr>
          <w:i/>
          <w:u w:val="single"/>
        </w:rPr>
      </w:pPr>
    </w:p>
    <w:p w14:paraId="26AA4017" w14:textId="77777777" w:rsidR="00BE4683" w:rsidRDefault="00BE4683">
      <w:pPr>
        <w:rPr>
          <w:b/>
        </w:rPr>
      </w:pPr>
      <w:r>
        <w:rPr>
          <w:b/>
        </w:rPr>
        <w:t>DHS/OEC Technical Assistance Catalog</w:t>
      </w:r>
    </w:p>
    <w:p w14:paraId="6C69866D" w14:textId="77777777" w:rsidR="00BE4683" w:rsidRDefault="00F534E7">
      <w:pPr>
        <w:rPr>
          <w:i/>
          <w:sz w:val="22"/>
          <w:szCs w:val="22"/>
          <w:u w:val="single"/>
        </w:rPr>
      </w:pPr>
      <w:hyperlink r:id="rId7" w:history="1">
        <w:r w:rsidR="00BE4683" w:rsidRPr="00F534E7">
          <w:rPr>
            <w:rStyle w:val="Hyperlink"/>
            <w:i/>
            <w:sz w:val="22"/>
            <w:szCs w:val="22"/>
          </w:rPr>
          <w:t>http://www.safecomprogram.gov/SAFECOM/library/interoperabilitybasics/1384_oectechnical.htm</w:t>
        </w:r>
      </w:hyperlink>
    </w:p>
    <w:p w14:paraId="2756ECCC" w14:textId="77777777" w:rsidR="00F534E7" w:rsidRDefault="00F534E7">
      <w:pPr>
        <w:rPr>
          <w:i/>
          <w:sz w:val="22"/>
          <w:szCs w:val="22"/>
          <w:u w:val="single"/>
        </w:rPr>
      </w:pPr>
    </w:p>
    <w:p w14:paraId="4CC728D9" w14:textId="77777777" w:rsidR="00F534E7" w:rsidRDefault="00F534E7">
      <w:pPr>
        <w:rPr>
          <w:b/>
          <w:sz w:val="22"/>
          <w:szCs w:val="22"/>
        </w:rPr>
      </w:pPr>
      <w:r>
        <w:rPr>
          <w:b/>
          <w:sz w:val="22"/>
          <w:szCs w:val="22"/>
        </w:rPr>
        <w:t>Lessons Learned Information Sharing</w:t>
      </w:r>
    </w:p>
    <w:p w14:paraId="0F76E567" w14:textId="77777777" w:rsidR="00F534E7" w:rsidRPr="00F534E7" w:rsidRDefault="00F534E7">
      <w:pPr>
        <w:rPr>
          <w:i/>
          <w:sz w:val="22"/>
          <w:szCs w:val="22"/>
          <w:u w:val="single"/>
        </w:rPr>
      </w:pPr>
      <w:hyperlink r:id="rId8" w:history="1">
        <w:r w:rsidRPr="00F534E7">
          <w:rPr>
            <w:rStyle w:val="Hyperlink"/>
            <w:i/>
            <w:sz w:val="22"/>
            <w:szCs w:val="22"/>
          </w:rPr>
          <w:t>https://www.llis.dhs.gov/index.do</w:t>
        </w:r>
      </w:hyperlink>
    </w:p>
    <w:p w14:paraId="5F4B485A" w14:textId="77777777" w:rsidR="00BE4683" w:rsidRDefault="00BE4683">
      <w:pPr>
        <w:rPr>
          <w:b/>
        </w:rPr>
      </w:pPr>
    </w:p>
    <w:p w14:paraId="66239DC7" w14:textId="77777777" w:rsidR="00BE4683" w:rsidRDefault="00BE4683">
      <w:pPr>
        <w:rPr>
          <w:b/>
        </w:rPr>
      </w:pPr>
      <w:r>
        <w:rPr>
          <w:b/>
        </w:rPr>
        <w:t xml:space="preserve">State of </w:t>
      </w:r>
      <w:smartTag w:uri="urn:schemas-microsoft-com:office:smarttags" w:element="place">
        <w:smartTag w:uri="urn:schemas-microsoft-com:office:smarttags" w:element="State">
          <w:r>
            <w:rPr>
              <w:b/>
            </w:rPr>
            <w:t>Wyoming</w:t>
          </w:r>
        </w:smartTag>
      </w:smartTag>
      <w:r>
        <w:rPr>
          <w:b/>
        </w:rPr>
        <w:t xml:space="preserve"> Communications Council</w:t>
      </w:r>
    </w:p>
    <w:p w14:paraId="7F68C982" w14:textId="77777777" w:rsidR="00BE4683" w:rsidRDefault="00BE4683">
      <w:pPr>
        <w:rPr>
          <w:i/>
          <w:u w:val="single"/>
        </w:rPr>
      </w:pPr>
      <w:hyperlink r:id="rId9" w:history="1">
        <w:r w:rsidRPr="00BE4683">
          <w:rPr>
            <w:rStyle w:val="Hyperlink"/>
            <w:i/>
          </w:rPr>
          <w:t>http://pscc.state.wy.us/</w:t>
        </w:r>
      </w:hyperlink>
    </w:p>
    <w:p w14:paraId="720787D8" w14:textId="77777777" w:rsidR="00F534E7" w:rsidRDefault="00F534E7">
      <w:pPr>
        <w:rPr>
          <w:i/>
          <w:u w:val="single"/>
        </w:rPr>
      </w:pPr>
    </w:p>
    <w:p w14:paraId="25F360FB" w14:textId="77777777" w:rsidR="00F534E7" w:rsidRDefault="00F534E7">
      <w:pPr>
        <w:rPr>
          <w:b/>
        </w:rPr>
      </w:pPr>
      <w:r>
        <w:rPr>
          <w:b/>
        </w:rPr>
        <w:t>BK/Relm</w:t>
      </w:r>
    </w:p>
    <w:p w14:paraId="04DC4C3D" w14:textId="77777777" w:rsidR="00F534E7" w:rsidRPr="00F534E7" w:rsidRDefault="00F534E7">
      <w:pPr>
        <w:rPr>
          <w:i/>
          <w:u w:val="single"/>
        </w:rPr>
      </w:pPr>
      <w:hyperlink r:id="rId10" w:history="1">
        <w:r w:rsidRPr="00F534E7">
          <w:rPr>
            <w:rStyle w:val="Hyperlink"/>
            <w:i/>
          </w:rPr>
          <w:t>http://www.relm.com/</w:t>
        </w:r>
      </w:hyperlink>
    </w:p>
    <w:p w14:paraId="1265657A" w14:textId="77777777" w:rsidR="00F534E7" w:rsidRDefault="00F534E7">
      <w:pPr>
        <w:rPr>
          <w:b/>
        </w:rPr>
      </w:pPr>
    </w:p>
    <w:p w14:paraId="56F2BE54" w14:textId="77777777" w:rsidR="00F534E7" w:rsidRDefault="00F534E7">
      <w:pPr>
        <w:rPr>
          <w:b/>
        </w:rPr>
      </w:pPr>
      <w:r>
        <w:rPr>
          <w:b/>
        </w:rPr>
        <w:t>EF Johnson</w:t>
      </w:r>
    </w:p>
    <w:p w14:paraId="397C8185" w14:textId="77777777" w:rsidR="00F534E7" w:rsidRDefault="00F534E7">
      <w:pPr>
        <w:rPr>
          <w:i/>
          <w:u w:val="single"/>
        </w:rPr>
      </w:pPr>
      <w:hyperlink r:id="rId11" w:history="1">
        <w:r w:rsidRPr="00F534E7">
          <w:rPr>
            <w:rStyle w:val="Hyperlink"/>
            <w:i/>
          </w:rPr>
          <w:t>http://www.efjohnsontechnologies.com/</w:t>
        </w:r>
      </w:hyperlink>
    </w:p>
    <w:p w14:paraId="78819F75" w14:textId="77777777" w:rsidR="00F534E7" w:rsidRDefault="00F534E7">
      <w:pPr>
        <w:rPr>
          <w:i/>
          <w:u w:val="single"/>
        </w:rPr>
      </w:pPr>
    </w:p>
    <w:p w14:paraId="1FCF4B09" w14:textId="77777777" w:rsidR="00F534E7" w:rsidRDefault="00F534E7">
      <w:pPr>
        <w:rPr>
          <w:b/>
        </w:rPr>
      </w:pPr>
      <w:r>
        <w:rPr>
          <w:b/>
        </w:rPr>
        <w:t>Harris</w:t>
      </w:r>
    </w:p>
    <w:p w14:paraId="6E7E51BD" w14:textId="77777777" w:rsidR="00F534E7" w:rsidRPr="00F534E7" w:rsidRDefault="00F534E7">
      <w:pPr>
        <w:rPr>
          <w:i/>
          <w:u w:val="single"/>
        </w:rPr>
      </w:pPr>
      <w:hyperlink r:id="rId12" w:history="1">
        <w:r w:rsidRPr="00F534E7">
          <w:rPr>
            <w:rStyle w:val="Hyperlink"/>
            <w:i/>
          </w:rPr>
          <w:t>http://www.pspc.harris.com/PublicSafety/</w:t>
        </w:r>
      </w:hyperlink>
    </w:p>
    <w:p w14:paraId="7F12A5B5" w14:textId="77777777" w:rsidR="00F534E7" w:rsidRDefault="00F534E7">
      <w:pPr>
        <w:rPr>
          <w:b/>
        </w:rPr>
      </w:pPr>
    </w:p>
    <w:p w14:paraId="096C203F" w14:textId="77777777" w:rsidR="00F534E7" w:rsidRDefault="00F534E7">
      <w:pPr>
        <w:rPr>
          <w:b/>
        </w:rPr>
      </w:pPr>
      <w:r>
        <w:rPr>
          <w:b/>
        </w:rPr>
        <w:t>Kenwood</w:t>
      </w:r>
    </w:p>
    <w:p w14:paraId="141DBE5F" w14:textId="77777777" w:rsidR="00F534E7" w:rsidRDefault="00F534E7">
      <w:pPr>
        <w:rPr>
          <w:i/>
          <w:u w:val="single"/>
        </w:rPr>
      </w:pPr>
      <w:hyperlink r:id="rId13" w:history="1">
        <w:r w:rsidRPr="00F534E7">
          <w:rPr>
            <w:rStyle w:val="Hyperlink"/>
            <w:i/>
          </w:rPr>
          <w:t>http://www.kenwoodusa.com/communications/land_mobile_radio/public_safety/</w:t>
        </w:r>
      </w:hyperlink>
    </w:p>
    <w:p w14:paraId="541CFFCD" w14:textId="77777777" w:rsidR="00F534E7" w:rsidRDefault="00F534E7">
      <w:pPr>
        <w:rPr>
          <w:i/>
          <w:u w:val="single"/>
        </w:rPr>
      </w:pPr>
    </w:p>
    <w:p w14:paraId="778E4BA3" w14:textId="77777777" w:rsidR="00F534E7" w:rsidRDefault="00F534E7">
      <w:pPr>
        <w:rPr>
          <w:b/>
        </w:rPr>
      </w:pPr>
      <w:r>
        <w:rPr>
          <w:b/>
        </w:rPr>
        <w:t>Motorola</w:t>
      </w:r>
    </w:p>
    <w:p w14:paraId="28F8A932" w14:textId="77777777" w:rsidR="00F534E7" w:rsidRDefault="00EF1975">
      <w:pPr>
        <w:rPr>
          <w:i/>
          <w:u w:val="single"/>
        </w:rPr>
      </w:pPr>
      <w:hyperlink r:id="rId14" w:history="1">
        <w:r w:rsidR="00F534E7" w:rsidRPr="00EF1975">
          <w:rPr>
            <w:rStyle w:val="Hyperlink"/>
            <w:i/>
          </w:rPr>
          <w:t>http://www.motorola.com/Business/US-EN/Business+Product+and+Services/Two-Way+Radios+-+Public+Safety</w:t>
        </w:r>
      </w:hyperlink>
    </w:p>
    <w:p w14:paraId="667FBC1A" w14:textId="77777777" w:rsidR="00EF1975" w:rsidRDefault="00EF1975">
      <w:pPr>
        <w:rPr>
          <w:i/>
          <w:u w:val="single"/>
        </w:rPr>
      </w:pPr>
    </w:p>
    <w:p w14:paraId="4D602296" w14:textId="77777777" w:rsidR="00EF1975" w:rsidRDefault="00EF1975">
      <w:pPr>
        <w:rPr>
          <w:b/>
        </w:rPr>
      </w:pPr>
      <w:r>
        <w:rPr>
          <w:b/>
        </w:rPr>
        <w:t>Tait</w:t>
      </w:r>
    </w:p>
    <w:p w14:paraId="7C1BB8F8" w14:textId="77777777" w:rsidR="00EF1975" w:rsidRPr="00EF1975" w:rsidRDefault="00EF1975">
      <w:pPr>
        <w:rPr>
          <w:i/>
          <w:u w:val="single"/>
        </w:rPr>
      </w:pPr>
      <w:hyperlink r:id="rId15" w:history="1">
        <w:r w:rsidRPr="00EF1975">
          <w:rPr>
            <w:rStyle w:val="Hyperlink"/>
            <w:i/>
          </w:rPr>
          <w:t>http://www.taitworld.com/main/index.cfm/1,489,0,48,html</w:t>
        </w:r>
      </w:hyperlink>
    </w:p>
    <w:sectPr w:rsidR="00EF1975" w:rsidRPr="00EF1975" w:rsidSect="00FD386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10"/>
  <w:displayHorizontalDrawingGridEvery w:val="2"/>
  <w:displayVerticalDrawingGridEvery w:val="2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MDU3szS3NDY3NzVU0lEKTi0uzszPAykwrAUAwouaMiwAAAA="/>
  </w:docVars>
  <w:rsids>
    <w:rsidRoot w:val="00C944DC"/>
    <w:rsid w:val="00003281"/>
    <w:rsid w:val="00012FC0"/>
    <w:rsid w:val="00032157"/>
    <w:rsid w:val="001A7F77"/>
    <w:rsid w:val="001C5D54"/>
    <w:rsid w:val="0022273A"/>
    <w:rsid w:val="00277484"/>
    <w:rsid w:val="002B2D69"/>
    <w:rsid w:val="00307A87"/>
    <w:rsid w:val="00342BDC"/>
    <w:rsid w:val="00356D30"/>
    <w:rsid w:val="00363696"/>
    <w:rsid w:val="003D6E16"/>
    <w:rsid w:val="003F4466"/>
    <w:rsid w:val="00474647"/>
    <w:rsid w:val="004B4E2D"/>
    <w:rsid w:val="004D3A0B"/>
    <w:rsid w:val="004F5549"/>
    <w:rsid w:val="00582191"/>
    <w:rsid w:val="005A5B4B"/>
    <w:rsid w:val="00610E12"/>
    <w:rsid w:val="006672C4"/>
    <w:rsid w:val="0075106D"/>
    <w:rsid w:val="007B168B"/>
    <w:rsid w:val="007C4031"/>
    <w:rsid w:val="007D70FB"/>
    <w:rsid w:val="007E648D"/>
    <w:rsid w:val="008F5437"/>
    <w:rsid w:val="00903123"/>
    <w:rsid w:val="00915AA4"/>
    <w:rsid w:val="00953A3A"/>
    <w:rsid w:val="0098049D"/>
    <w:rsid w:val="009B26A3"/>
    <w:rsid w:val="00AA4C0A"/>
    <w:rsid w:val="00B050FA"/>
    <w:rsid w:val="00BC4240"/>
    <w:rsid w:val="00BE4683"/>
    <w:rsid w:val="00C4494F"/>
    <w:rsid w:val="00C944DC"/>
    <w:rsid w:val="00D3561A"/>
    <w:rsid w:val="00D662AC"/>
    <w:rsid w:val="00D83671"/>
    <w:rsid w:val="00DE4EF6"/>
    <w:rsid w:val="00DF36CF"/>
    <w:rsid w:val="00DF3732"/>
    <w:rsid w:val="00E21B31"/>
    <w:rsid w:val="00E319B5"/>
    <w:rsid w:val="00E9071F"/>
    <w:rsid w:val="00EF1975"/>
    <w:rsid w:val="00F21CD0"/>
    <w:rsid w:val="00F534E7"/>
    <w:rsid w:val="00F93825"/>
    <w:rsid w:val="00FD3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1CBEEB17"/>
  <w15:chartTrackingRefBased/>
  <w15:docId w15:val="{C850A748-469E-4602-BF1D-C61BCA950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basedOn w:val="DefaultParagraphFont"/>
    <w:rsid w:val="00BE4683"/>
    <w:rPr>
      <w:color w:val="0000FF"/>
      <w:u w:val="single"/>
    </w:rPr>
  </w:style>
  <w:style w:type="character" w:styleId="FollowedHyperlink">
    <w:name w:val="FollowedHyperlink"/>
    <w:basedOn w:val="DefaultParagraphFont"/>
    <w:rsid w:val="00BE4683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lis.dhs.gov/index.do" TargetMode="External"/><Relationship Id="rId13" Type="http://schemas.openxmlformats.org/officeDocument/2006/relationships/hyperlink" Target="http://www.kenwoodusa.com/communications/land_mobile_radio/public_safety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safecomprogram.gov/SAFECOM/library/interoperabilitybasics/1384_oectechnical.htm" TargetMode="External"/><Relationship Id="rId12" Type="http://schemas.openxmlformats.org/officeDocument/2006/relationships/hyperlink" Target="http://www.pspc.harris.com/PublicSafety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dhs.gov/xabout/structure/gc_1189774174005.shtm" TargetMode="External"/><Relationship Id="rId11" Type="http://schemas.openxmlformats.org/officeDocument/2006/relationships/hyperlink" Target="http://www.efjohnsontechnologies.com/" TargetMode="External"/><Relationship Id="rId5" Type="http://schemas.openxmlformats.org/officeDocument/2006/relationships/hyperlink" Target="http://wireless.fcc.gov/antenna/index.htm?job=home" TargetMode="External"/><Relationship Id="rId15" Type="http://schemas.openxmlformats.org/officeDocument/2006/relationships/hyperlink" Target="http://www.taitworld.com/main/index.cfm/1,489,0,48,html" TargetMode="External"/><Relationship Id="rId10" Type="http://schemas.openxmlformats.org/officeDocument/2006/relationships/hyperlink" Target="http://www.relm.com/" TargetMode="External"/><Relationship Id="rId4" Type="http://schemas.openxmlformats.org/officeDocument/2006/relationships/hyperlink" Target="http://wireless.fcc.gov/uls/index.htm?job=home" TargetMode="External"/><Relationship Id="rId9" Type="http://schemas.openxmlformats.org/officeDocument/2006/relationships/hyperlink" Target="http://pscc.state.wy.us/" TargetMode="External"/><Relationship Id="rId14" Type="http://schemas.openxmlformats.org/officeDocument/2006/relationships/hyperlink" Target="http://www.motorola.com/Business/US-EN/Business+Product+and+Services/Two-Way+Radios+-+Public+Safe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ustry Links</vt:lpstr>
    </vt:vector>
  </TitlesOfParts>
  <Company>State of South Dakota</Company>
  <LinksUpToDate>false</LinksUpToDate>
  <CharactersWithSpaces>1790</CharactersWithSpaces>
  <SharedDoc>false</SharedDoc>
  <HLinks>
    <vt:vector size="72" baseType="variant">
      <vt:variant>
        <vt:i4>3604540</vt:i4>
      </vt:variant>
      <vt:variant>
        <vt:i4>33</vt:i4>
      </vt:variant>
      <vt:variant>
        <vt:i4>0</vt:i4>
      </vt:variant>
      <vt:variant>
        <vt:i4>5</vt:i4>
      </vt:variant>
      <vt:variant>
        <vt:lpwstr>http://www.taitworld.com/main/index.cfm/1,489,0,48,html</vt:lpwstr>
      </vt:variant>
      <vt:variant>
        <vt:lpwstr/>
      </vt:variant>
      <vt:variant>
        <vt:i4>3539051</vt:i4>
      </vt:variant>
      <vt:variant>
        <vt:i4>30</vt:i4>
      </vt:variant>
      <vt:variant>
        <vt:i4>0</vt:i4>
      </vt:variant>
      <vt:variant>
        <vt:i4>5</vt:i4>
      </vt:variant>
      <vt:variant>
        <vt:lpwstr>http://www.motorola.com/Business/US-EN/Business+Product+and+Services/Two-Way+Radios+-+Public+Safety</vt:lpwstr>
      </vt:variant>
      <vt:variant>
        <vt:lpwstr/>
      </vt:variant>
      <vt:variant>
        <vt:i4>4259945</vt:i4>
      </vt:variant>
      <vt:variant>
        <vt:i4>27</vt:i4>
      </vt:variant>
      <vt:variant>
        <vt:i4>0</vt:i4>
      </vt:variant>
      <vt:variant>
        <vt:i4>5</vt:i4>
      </vt:variant>
      <vt:variant>
        <vt:lpwstr>http://www.kenwoodusa.com/communications/land_mobile_radio/public_safety/</vt:lpwstr>
      </vt:variant>
      <vt:variant>
        <vt:lpwstr/>
      </vt:variant>
      <vt:variant>
        <vt:i4>6160474</vt:i4>
      </vt:variant>
      <vt:variant>
        <vt:i4>24</vt:i4>
      </vt:variant>
      <vt:variant>
        <vt:i4>0</vt:i4>
      </vt:variant>
      <vt:variant>
        <vt:i4>5</vt:i4>
      </vt:variant>
      <vt:variant>
        <vt:lpwstr>http://www.pspc.harris.com/PublicSafety/</vt:lpwstr>
      </vt:variant>
      <vt:variant>
        <vt:lpwstr/>
      </vt:variant>
      <vt:variant>
        <vt:i4>4718606</vt:i4>
      </vt:variant>
      <vt:variant>
        <vt:i4>21</vt:i4>
      </vt:variant>
      <vt:variant>
        <vt:i4>0</vt:i4>
      </vt:variant>
      <vt:variant>
        <vt:i4>5</vt:i4>
      </vt:variant>
      <vt:variant>
        <vt:lpwstr>http://www.efjohnsontechnologies.com/</vt:lpwstr>
      </vt:variant>
      <vt:variant>
        <vt:lpwstr/>
      </vt:variant>
      <vt:variant>
        <vt:i4>5963862</vt:i4>
      </vt:variant>
      <vt:variant>
        <vt:i4>18</vt:i4>
      </vt:variant>
      <vt:variant>
        <vt:i4>0</vt:i4>
      </vt:variant>
      <vt:variant>
        <vt:i4>5</vt:i4>
      </vt:variant>
      <vt:variant>
        <vt:lpwstr>http://www.relm.com/</vt:lpwstr>
      </vt:variant>
      <vt:variant>
        <vt:lpwstr/>
      </vt:variant>
      <vt:variant>
        <vt:i4>1769540</vt:i4>
      </vt:variant>
      <vt:variant>
        <vt:i4>15</vt:i4>
      </vt:variant>
      <vt:variant>
        <vt:i4>0</vt:i4>
      </vt:variant>
      <vt:variant>
        <vt:i4>5</vt:i4>
      </vt:variant>
      <vt:variant>
        <vt:lpwstr>http://pscc.state.wy.us/</vt:lpwstr>
      </vt:variant>
      <vt:variant>
        <vt:lpwstr/>
      </vt:variant>
      <vt:variant>
        <vt:i4>4194376</vt:i4>
      </vt:variant>
      <vt:variant>
        <vt:i4>12</vt:i4>
      </vt:variant>
      <vt:variant>
        <vt:i4>0</vt:i4>
      </vt:variant>
      <vt:variant>
        <vt:i4>5</vt:i4>
      </vt:variant>
      <vt:variant>
        <vt:lpwstr>https://www.llis.dhs.gov/index.do</vt:lpwstr>
      </vt:variant>
      <vt:variant>
        <vt:lpwstr/>
      </vt:variant>
      <vt:variant>
        <vt:i4>655417</vt:i4>
      </vt:variant>
      <vt:variant>
        <vt:i4>9</vt:i4>
      </vt:variant>
      <vt:variant>
        <vt:i4>0</vt:i4>
      </vt:variant>
      <vt:variant>
        <vt:i4>5</vt:i4>
      </vt:variant>
      <vt:variant>
        <vt:lpwstr>http://www.safecomprogram.gov/SAFECOM/library/interoperabilitybasics/1384_oectechnical.htm</vt:lpwstr>
      </vt:variant>
      <vt:variant>
        <vt:lpwstr/>
      </vt:variant>
      <vt:variant>
        <vt:i4>1638442</vt:i4>
      </vt:variant>
      <vt:variant>
        <vt:i4>6</vt:i4>
      </vt:variant>
      <vt:variant>
        <vt:i4>0</vt:i4>
      </vt:variant>
      <vt:variant>
        <vt:i4>5</vt:i4>
      </vt:variant>
      <vt:variant>
        <vt:lpwstr>http://www.dhs.gov/xabout/structure/gc_1189774174005.shtm</vt:lpwstr>
      </vt:variant>
      <vt:variant>
        <vt:lpwstr/>
      </vt:variant>
      <vt:variant>
        <vt:i4>7209056</vt:i4>
      </vt:variant>
      <vt:variant>
        <vt:i4>3</vt:i4>
      </vt:variant>
      <vt:variant>
        <vt:i4>0</vt:i4>
      </vt:variant>
      <vt:variant>
        <vt:i4>5</vt:i4>
      </vt:variant>
      <vt:variant>
        <vt:lpwstr>http://wireless.fcc.gov/antenna/index.htm?job=home</vt:lpwstr>
      </vt:variant>
      <vt:variant>
        <vt:lpwstr/>
      </vt:variant>
      <vt:variant>
        <vt:i4>6750332</vt:i4>
      </vt:variant>
      <vt:variant>
        <vt:i4>0</vt:i4>
      </vt:variant>
      <vt:variant>
        <vt:i4>0</vt:i4>
      </vt:variant>
      <vt:variant>
        <vt:i4>5</vt:i4>
      </vt:variant>
      <vt:variant>
        <vt:lpwstr>http://wireless.fcc.gov/uls/index.htm?job=ho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y Links</dc:title>
  <dc:subject/>
  <dc:creator>itpr14347</dc:creator>
  <cp:keywords/>
  <dc:description/>
  <cp:lastModifiedBy>Ogan, Andy</cp:lastModifiedBy>
  <cp:revision>2</cp:revision>
  <dcterms:created xsi:type="dcterms:W3CDTF">2022-06-06T16:16:00Z</dcterms:created>
  <dcterms:modified xsi:type="dcterms:W3CDTF">2022-06-06T16:16:00Z</dcterms:modified>
</cp:coreProperties>
</file>